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2ff19bbec9bab4e1b2b237bc81c53c83e82de0d"/>
    <w:p>
      <w:pPr>
        <w:pStyle w:val="Heading1"/>
      </w:pPr>
      <w:r>
        <w:t xml:space="preserve">Internship Application Letter: Seeking Biology Internship Opportunity in Addis Ababa, Ethiop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Organization Name - e.g., Ethiopian Wildlife Conservation Authority, Addis Ababa University Research Institute, or a Reputable NGO]</w:t>
      </w:r>
      <w:r>
        <w:br/>
      </w:r>
      <w:r>
        <w:rPr>
          <w:bCs/>
          <w:b/>
        </w:rPr>
        <w:t xml:space="preserve">Address:</w:t>
      </w:r>
      <w:r>
        <w:t xml:space="preserve"> </w:t>
      </w:r>
      <w:r>
        <w:t xml:space="preserve">Addis Ababa, Ethiopia</w:t>
      </w:r>
    </w:p>
    <w:p>
      <w:pPr>
        <w:pStyle w:val="BodyText"/>
      </w:pPr>
      <w:r>
        <w:t xml:space="preserve">Dear Hiring Manager,</w:t>
      </w:r>
    </w:p>
    <w:p>
      <w:pPr>
        <w:pStyle w:val="BodyText"/>
      </w:pPr>
      <w:r>
        <w:t xml:space="preserve">I am writing with profound enthusiasm to express my sincere interest in the Biologist Internship position at your esteemed organization in Addis Ababa, Ethiopia. As a dedicated and passionate Biology student from Addis Ababa University's Faculty of Science, I have long admired your organization's pivotal role in advancing scientific research and conservation efforts across Ethiopia. This Internship Application Letter serves as my formal submission for the opportunity to contribute my academic knowledge, practical skills, and deep commitment to Ethiopia’s environmental stewardship as a Biologist intern within your dynamic team in the heart of Addis Ababa.</w:t>
      </w:r>
    </w:p>
    <w:p>
      <w:pPr>
        <w:pStyle w:val="BodyText"/>
      </w:pPr>
      <w:r>
        <w:t xml:space="preserve">My academic journey at Addis Ababa University has been deeply intertwined with a fascination for Ethiopia's extraordinary biodiversity and the urgent ecological challenges facing our nation. Courses such as Ecology of Ethiopian Ecosystems, Conservation Biology, Tropical Plant Physiology, and Environmental Microbiology have provided me with a robust theoretical foundation. I have consistently excelled in these disciplines (GPA: 3.8/4.0), particularly engaging in research projects analyzing water quality parameters along the Awash River – a critical resource for Ethiopia's agricultural sector and biodiversity hotspots near Addis Ababa. This hands-on experience, alongside my training in modern laboratory techniques including DNA extraction, PCR analysis, and species identification using morphological and molecular markers, has prepared me to immediately contribute meaningfully to your ongoing fieldwork or lab-based initiatives. As a Biologist deeply connected to the land of Ethiopia, I understand that this internship is not merely an academic requirement but a vital step in applying science to real-world problems affecting our communities.</w:t>
      </w:r>
    </w:p>
    <w:p>
      <w:pPr>
        <w:pStyle w:val="BodyText"/>
      </w:pPr>
      <w:r>
        <w:t xml:space="preserve">What truly sets my application apart is my unwavering commitment to understanding and addressing Ethiopia's specific environmental context. Addis Ababa, as the political, scientific, and cultural epicenter of our nation, offers an unparalleled environment for impactful biological work. I have actively engaged with local ecological issues: volunteering with the "Green City Initiative" in Addis Ababa to document urban biodiversity along the Meskel Square greenbelt and participating in a field survey coordinated by [Mention a Specific Local Project/NGO if possible, e.g., Ethiopian Biodiversity Institute] assessing medicinal plant use and conservation status near Lake Ziway. This direct engagement has cultivated not only practical field skills like vegetation transect sampling, soil analysis, and species monitoring but also invaluable cultural sensitivity – understanding that successful biological work in Ethiopia must respect indigenous knowledge systems and community needs. I am eager to apply these insights within your organization’s framework in Addis Ababa, contributing to projects focused on Ethiopia's unique flora and fauna preservation.</w:t>
      </w:r>
    </w:p>
    <w:p>
      <w:pPr>
        <w:pStyle w:val="BodyText"/>
      </w:pPr>
      <w:r>
        <w:t xml:space="preserve">I recognize that Ethiopia faces significant environmental pressures: climate change impacts on water security, biodiversity loss in critical habitats like the Bale Mountains National Park (which is just a short journey from Addis Ababa), and the need for sustainable agricultural practices. As a future Biologist committed to service in Ethiopia, I am particularly drawn to your organization's work on [Mention Specific Project/Goal if known - e.g., "the national strategy for climate-resilient agriculture," "conservation of endemic bird species," or "community-based forest management initiatives"]. My academic projects and volunteer experiences directly align with these priorities. For instance, my research on soil microbiome diversity in smallholder farming zones around Addis Ababa explored pathways to enhance soil health – a critical component of Ethiopia's Climate Resilient Green Economy strategy. I am confident that my ability to collect, analyze data ethically, and communicate findings clearly would be an asset to your team's efforts in Addis Ababa.</w:t>
      </w:r>
    </w:p>
    <w:p>
      <w:pPr>
        <w:pStyle w:val="BodyText"/>
      </w:pPr>
      <w:r>
        <w:t xml:space="preserve">Choosing Addis Ababa for this internship is not incidental; it is a deliberate decision rooted in my desire to work *within* Ethiopia's scientific ecosystem. The concentration of research institutions, government agencies (like the Ministry of Environment, Climate Change and Natural Resources), international bodies (UNDP, IUCN Ethiopia), and NGOs in Addis Ababa creates a synergistic environment for learning and impact. This is where groundbreaking biological research relevant to Ethiopia's future is conducted. My fluency in Amharic, English proficiency (TOEFL iBT 95), and familiarity with the local context ensure I can integrate seamlessly into your team from day one. I am fully prepared to relocate to Addis Ababa immediately upon acceptance and contribute energetically within the city’s vibrant scientific community.</w:t>
      </w:r>
    </w:p>
    <w:p>
      <w:pPr>
        <w:pStyle w:val="BodyText"/>
      </w:pPr>
      <w:r>
        <w:t xml:space="preserve">I am eager to bring my dedication as a Biologist, my practical field and laboratory skills honed through Ethiopian contexts, and my deep respect for Addis Ababa's role as the hub of our nation's environmental progress to your organization. I have attached my detailed curriculum vitae for your review, which further elaborates on relevant coursework, technical competencies (including proficiency in GIS software like QGIS), volunteer experiences, and academic projects directly applicable to the Biologist internship position.</w:t>
      </w:r>
    </w:p>
    <w:p>
      <w:pPr>
        <w:pStyle w:val="BodyText"/>
      </w:pPr>
      <w:r>
        <w:t xml:space="preserve">The prospect of contributing to meaningful biological research that directly benefits Ethiopia’s people and environment is my deepest professional aspiration. I am confident that my skills, passion for Ethiopia's natural heritage, and commitment to excellence align perfectly with your organization's mission. I am excited about the possibility of learning under your guidance as a Biologist intern in Addis Ababa, one of the most dynamic centers for scientific advancement in Africa.</w:t>
      </w:r>
    </w:p>
    <w:p>
      <w:pPr>
        <w:pStyle w:val="BodyText"/>
      </w:pPr>
      <w:r>
        <w:t xml:space="preserve">Thank you for considering my application for this vital Internship Application Letter opportunity. I am available at your earliest convenience for an interview and can be reached via email at [Your Email] or phone at [Your Phone Number]. I look forward to the possibility of discussing how my background and enthusiasm can support your important work in Addis Ababa, Ethiopia.</w:t>
      </w:r>
    </w:p>
    <w:p>
      <w:pPr>
        <w:pStyle w:val="BodyText"/>
      </w:pPr>
      <w:r>
        <w:t xml:space="preserve">Sincerely,</w:t>
      </w:r>
    </w:p>
    <w:p>
      <w:pPr>
        <w:pStyle w:val="BodyText"/>
      </w:pPr>
      <w:r>
        <w:br/>
      </w:r>
    </w:p>
    <w:p>
      <w:pPr>
        <w:pStyle w:val="BodyText"/>
      </w:pPr>
      <w:r>
        <w:t xml:space="preserve">[Your Full Name]</w:t>
      </w:r>
    </w:p>
    <w:p>
      <w:pPr>
        <w:pStyle w:val="BodyText"/>
      </w:pPr>
      <w:r>
        <w:t xml:space="preserve">Student, Biology Department</w:t>
      </w:r>
    </w:p>
    <w:p>
      <w:pPr>
        <w:pStyle w:val="BodyText"/>
      </w:pPr>
      <w:r>
        <w:t xml:space="preserve">Addis Ababa University</w:t>
      </w:r>
    </w:p>
    <w:p>
      <w:pPr>
        <w:pStyle w:val="BodyText"/>
      </w:pPr>
      <w:r>
        <w:t xml:space="preserve">[Your Email Address]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Addis Ababa, Ethiopia</dc:title>
  <dc:creator/>
  <dc:language>en</dc:language>
  <cp:keywords/>
  <dcterms:created xsi:type="dcterms:W3CDTF">2026-07-23T01:15:01Z</dcterms:created>
  <dcterms:modified xsi:type="dcterms:W3CDTF">2026-07-23T01:15:01Z</dcterms:modified>
</cp:coreProperties>
</file>

<file path=docProps/custom.xml><?xml version="1.0" encoding="utf-8"?>
<Properties xmlns="http://schemas.openxmlformats.org/officeDocument/2006/custom-properties" xmlns:vt="http://schemas.openxmlformats.org/officeDocument/2006/docPropsVTypes"/>
</file>